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D68273" w14:textId="26FDA70E" w:rsidR="00D24984" w:rsidRDefault="00E71459" w:rsidP="00651AA5">
      <w:pPr>
        <w:jc w:val="center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6BFE96A8" wp14:editId="65C4F7E1">
            <wp:extent cx="1438275" cy="1438275"/>
            <wp:effectExtent l="0" t="0" r="9525" b="9525"/>
            <wp:docPr id="2" name="Picture 2" descr="Contact Us - Naval ROTC - Auburn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 Us - Naval ROTC - Auburn University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576545" w14:textId="61410FFA" w:rsidR="00D24984" w:rsidRPr="00D24984" w:rsidRDefault="00E71459" w:rsidP="00D24984">
      <w:pPr>
        <w:pStyle w:val="Heading1"/>
        <w:spacing w:before="0" w:beforeAutospacing="0" w:after="0" w:afterAutospacing="0"/>
        <w:jc w:val="center"/>
        <w:rPr>
          <w:bCs w:val="0"/>
          <w:sz w:val="24"/>
          <w:szCs w:val="24"/>
        </w:rPr>
      </w:pPr>
      <w:r>
        <w:rPr>
          <w:bCs w:val="0"/>
          <w:sz w:val="24"/>
          <w:szCs w:val="24"/>
        </w:rPr>
        <w:t>AUBURN</w:t>
      </w:r>
      <w:r w:rsidR="00D24984" w:rsidRPr="00E63751">
        <w:rPr>
          <w:bCs w:val="0"/>
          <w:sz w:val="24"/>
          <w:szCs w:val="24"/>
        </w:rPr>
        <w:t xml:space="preserve"> UNIVERSITY NAVAL RESERVE OFFICERS TRAINING CORPS</w:t>
      </w:r>
    </w:p>
    <w:p w14:paraId="69894054" w14:textId="54B8D0E4" w:rsidR="006D1160" w:rsidRPr="008C0A9B" w:rsidRDefault="00D24984" w:rsidP="008C0A9B">
      <w:pPr>
        <w:pBdr>
          <w:bottom w:val="thinThickSmallGap" w:sz="24" w:space="1" w:color="auto"/>
        </w:pBd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Navy and Marine Corps Female Slacks Sizing Guide</w:t>
      </w:r>
    </w:p>
    <w:p w14:paraId="5175C449" w14:textId="77777777" w:rsidR="006D1160" w:rsidRPr="00D24984" w:rsidRDefault="000261EB" w:rsidP="006D1160">
      <w:pPr>
        <w:jc w:val="center"/>
        <w:rPr>
          <w:b/>
          <w:sz w:val="40"/>
          <w:szCs w:val="40"/>
        </w:rPr>
      </w:pPr>
      <w:r w:rsidRPr="000261EB">
        <w:rPr>
          <w:noProof/>
        </w:rPr>
        <w:drawing>
          <wp:inline distT="0" distB="0" distL="0" distR="0" wp14:anchorId="6B8D1B50" wp14:editId="1F5DAE25">
            <wp:extent cx="4488110" cy="609600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110" cy="60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D1160" w:rsidRPr="00D249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3tDQ3srAwMja1MLZU0lEKTi0uzszPAykwrAUAG2YfZSwAAAA="/>
  </w:docVars>
  <w:rsids>
    <w:rsidRoot w:val="00651AA5"/>
    <w:rsid w:val="000261EB"/>
    <w:rsid w:val="00651AA5"/>
    <w:rsid w:val="006D1160"/>
    <w:rsid w:val="00866709"/>
    <w:rsid w:val="008C0A9B"/>
    <w:rsid w:val="00C2702C"/>
    <w:rsid w:val="00D24984"/>
    <w:rsid w:val="00E71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4BA17"/>
  <w15:docId w15:val="{4B2A4AB2-029C-4EE7-AA0E-8BCC76A34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49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1A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1AA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24984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chison, Chad B [N S]</dc:creator>
  <cp:lastModifiedBy>Jeffrey Gilbert</cp:lastModifiedBy>
  <cp:revision>2</cp:revision>
  <cp:lastPrinted>2015-06-10T14:55:00Z</cp:lastPrinted>
  <dcterms:created xsi:type="dcterms:W3CDTF">2020-06-16T16:52:00Z</dcterms:created>
  <dcterms:modified xsi:type="dcterms:W3CDTF">2020-06-16T16:52:00Z</dcterms:modified>
</cp:coreProperties>
</file>